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D73AA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Use Case Name</w:t>
      </w:r>
      <w:r>
        <w:t>:</w:t>
      </w:r>
      <w:r w:rsidR="00014C53">
        <w:t xml:space="preserve"> Live Capture</w:t>
      </w:r>
      <w:r>
        <w:tab/>
      </w:r>
      <w:r w:rsidRPr="009C1B9F">
        <w:rPr>
          <w:b/>
        </w:rPr>
        <w:t>ID</w:t>
      </w:r>
      <w:r>
        <w:t>:</w:t>
      </w:r>
      <w:r w:rsidR="00014C53">
        <w:t xml:space="preserve"> #1</w:t>
      </w:r>
      <w:r>
        <w:tab/>
      </w:r>
      <w:r w:rsidRPr="009C1B9F">
        <w:rPr>
          <w:b/>
        </w:rPr>
        <w:t>Importance Level</w:t>
      </w:r>
      <w:r>
        <w:t xml:space="preserve">: </w:t>
      </w:r>
      <w:r w:rsidR="00014C53">
        <w:t>Medium</w:t>
      </w:r>
    </w:p>
    <w:p w14:paraId="772AFDAC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Primary Actor</w:t>
      </w:r>
      <w:r>
        <w:t xml:space="preserve">: </w:t>
      </w:r>
      <w:r w:rsidR="00014C53">
        <w:t>User</w:t>
      </w:r>
      <w:r>
        <w:tab/>
      </w:r>
      <w:r w:rsidRPr="009C1B9F">
        <w:rPr>
          <w:b/>
        </w:rPr>
        <w:t>Use Case Type</w:t>
      </w:r>
      <w:r>
        <w:t>:</w:t>
      </w:r>
      <w:r w:rsidR="00014C53">
        <w:t xml:space="preserve"> Overview</w:t>
      </w:r>
      <w:r w:rsidR="009C1B9F">
        <w:t>, R</w:t>
      </w:r>
      <w:r w:rsidR="00014C53">
        <w:t>eal</w:t>
      </w:r>
    </w:p>
    <w:p w14:paraId="4752A32C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Stake Holders and Interests</w:t>
      </w:r>
      <w:r>
        <w:t>:</w:t>
      </w:r>
    </w:p>
    <w:p w14:paraId="484ABA35" w14:textId="77777777" w:rsidR="00014C53" w:rsidRDefault="00014C53" w:rsidP="00B3635D">
      <w:pPr>
        <w:tabs>
          <w:tab w:val="left" w:pos="4320"/>
          <w:tab w:val="left" w:pos="6840"/>
        </w:tabs>
      </w:pPr>
      <w:r>
        <w:t>User – Wants to view the live feed from a remote camera</w:t>
      </w:r>
    </w:p>
    <w:p w14:paraId="75D65A51" w14:textId="7990B613" w:rsidR="00B3635D" w:rsidRDefault="00634F5B" w:rsidP="00634F5B">
      <w:r>
        <w:tab/>
      </w:r>
      <w:r w:rsidR="00B3635D">
        <w:t>Brief Description:</w:t>
      </w:r>
      <w:r w:rsidR="00570E58">
        <w:t xml:space="preserve"> This use case describes the configuration and connection of a</w:t>
      </w:r>
      <w:r w:rsidR="007919CB">
        <w:t xml:space="preserve"> </w:t>
      </w:r>
      <w:r w:rsidR="00570E58">
        <w:t>camera.</w:t>
      </w:r>
    </w:p>
    <w:p w14:paraId="3B53D82D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Trigger</w:t>
      </w:r>
      <w:r>
        <w:t>:</w:t>
      </w:r>
      <w:r w:rsidR="00570E58">
        <w:t xml:space="preserve"> User selects “Analyze</w:t>
      </w:r>
      <w:r w:rsidR="009B4B1A">
        <w:t xml:space="preserve"> Live</w:t>
      </w:r>
      <w:r w:rsidR="00570E58">
        <w:t xml:space="preserve"> Video Source” as the input for the program</w:t>
      </w:r>
    </w:p>
    <w:p w14:paraId="1A990ED7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Type</w:t>
      </w:r>
      <w:r>
        <w:t>:</w:t>
      </w:r>
      <w:r w:rsidR="00570E58">
        <w:t xml:space="preserve"> </w:t>
      </w:r>
      <w:r w:rsidR="009C1B9F">
        <w:t>External</w:t>
      </w:r>
    </w:p>
    <w:p w14:paraId="7CDB156F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Relationships</w:t>
      </w:r>
      <w:r>
        <w:t>:</w:t>
      </w:r>
    </w:p>
    <w:p w14:paraId="7BD24087" w14:textId="77777777" w:rsidR="00B3635D" w:rsidRDefault="00634F5B" w:rsidP="00634F5B">
      <w:pPr>
        <w:tabs>
          <w:tab w:val="left" w:pos="4320"/>
          <w:tab w:val="left" w:pos="6840"/>
        </w:tabs>
        <w:ind w:left="720"/>
      </w:pPr>
      <w:r>
        <w:t>Association:</w:t>
      </w:r>
      <w:r w:rsidR="006D0ACF">
        <w:t xml:space="preserve"> </w:t>
      </w:r>
    </w:p>
    <w:p w14:paraId="4C0268F6" w14:textId="77777777" w:rsidR="00634F5B" w:rsidRDefault="00634F5B" w:rsidP="00634F5B">
      <w:pPr>
        <w:tabs>
          <w:tab w:val="left" w:pos="4320"/>
          <w:tab w:val="left" w:pos="6840"/>
        </w:tabs>
        <w:ind w:left="720"/>
      </w:pPr>
      <w:r>
        <w:t>Include</w:t>
      </w:r>
      <w:r w:rsidR="006D0ACF">
        <w:t xml:space="preserve">: </w:t>
      </w:r>
    </w:p>
    <w:p w14:paraId="13819131" w14:textId="77777777" w:rsidR="00634F5B" w:rsidRDefault="00634F5B" w:rsidP="00634F5B">
      <w:pPr>
        <w:tabs>
          <w:tab w:val="left" w:pos="4320"/>
          <w:tab w:val="left" w:pos="6840"/>
        </w:tabs>
        <w:ind w:left="720"/>
      </w:pPr>
      <w:r>
        <w:t>Extend:</w:t>
      </w:r>
      <w:r w:rsidR="006D0ACF">
        <w:t xml:space="preserve"> </w:t>
      </w:r>
    </w:p>
    <w:p w14:paraId="6CABC6E3" w14:textId="77777777" w:rsidR="00634F5B" w:rsidRDefault="00634F5B" w:rsidP="00634F5B">
      <w:pPr>
        <w:tabs>
          <w:tab w:val="left" w:pos="4320"/>
          <w:tab w:val="left" w:pos="6840"/>
        </w:tabs>
        <w:ind w:left="720"/>
      </w:pPr>
      <w:r>
        <w:t>Generalization</w:t>
      </w:r>
      <w:r w:rsidR="006D0ACF">
        <w:t xml:space="preserve"> </w:t>
      </w:r>
    </w:p>
    <w:p w14:paraId="14F9D440" w14:textId="77777777" w:rsidR="00B3635D" w:rsidRDefault="00B3635D" w:rsidP="00B3635D">
      <w:pPr>
        <w:tabs>
          <w:tab w:val="left" w:pos="4320"/>
          <w:tab w:val="left" w:pos="6840"/>
        </w:tabs>
      </w:pPr>
      <w:r w:rsidRPr="009C1B9F">
        <w:rPr>
          <w:b/>
        </w:rPr>
        <w:t>Normal Flow of Events</w:t>
      </w:r>
      <w:r>
        <w:t>:</w:t>
      </w:r>
    </w:p>
    <w:p w14:paraId="4F505060" w14:textId="77777777" w:rsidR="00B3635D" w:rsidRDefault="00634F5B" w:rsidP="00634F5B">
      <w:pPr>
        <w:pStyle w:val="ListParagraph"/>
        <w:numPr>
          <w:ilvl w:val="0"/>
          <w:numId w:val="1"/>
        </w:numPr>
        <w:tabs>
          <w:tab w:val="left" w:pos="4320"/>
          <w:tab w:val="left" w:pos="6840"/>
        </w:tabs>
      </w:pPr>
      <w:r>
        <w:t>User selects the “Analyze Live Video Source” option.</w:t>
      </w:r>
    </w:p>
    <w:p w14:paraId="57284465" w14:textId="303C9549" w:rsidR="00634F5B" w:rsidRDefault="00634F5B" w:rsidP="00634F5B">
      <w:pPr>
        <w:pStyle w:val="ListParagraph"/>
        <w:numPr>
          <w:ilvl w:val="0"/>
          <w:numId w:val="1"/>
        </w:numPr>
        <w:tabs>
          <w:tab w:val="left" w:pos="4320"/>
          <w:tab w:val="left" w:pos="6840"/>
        </w:tabs>
      </w:pPr>
      <w:r>
        <w:t xml:space="preserve">User configures the IP address settings </w:t>
      </w:r>
      <w:r w:rsidR="007919CB">
        <w:t>for the</w:t>
      </w:r>
      <w:r>
        <w:t xml:space="preserve"> camera.</w:t>
      </w:r>
    </w:p>
    <w:p w14:paraId="3ED4C882" w14:textId="16B3A969" w:rsidR="00634F5B" w:rsidRDefault="00634F5B" w:rsidP="00634F5B">
      <w:pPr>
        <w:pStyle w:val="ListParagraph"/>
        <w:numPr>
          <w:ilvl w:val="0"/>
          <w:numId w:val="1"/>
        </w:numPr>
        <w:tabs>
          <w:tab w:val="left" w:pos="4320"/>
          <w:tab w:val="left" w:pos="6840"/>
        </w:tabs>
      </w:pPr>
      <w:r>
        <w:t>User selects “Connect to Camera”</w:t>
      </w:r>
    </w:p>
    <w:p w14:paraId="041CF9B3" w14:textId="77777777" w:rsidR="00634F5B" w:rsidRDefault="009C1B9F" w:rsidP="00634F5B">
      <w:pPr>
        <w:pStyle w:val="ListParagraph"/>
        <w:numPr>
          <w:ilvl w:val="0"/>
          <w:numId w:val="1"/>
        </w:numPr>
        <w:tabs>
          <w:tab w:val="left" w:pos="4320"/>
          <w:tab w:val="left" w:pos="6840"/>
        </w:tabs>
      </w:pPr>
      <w:r>
        <w:t xml:space="preserve">The application connects to the camera and the </w:t>
      </w:r>
      <w:r w:rsidR="00634F5B">
        <w:t>live feed is displayed in the application.</w:t>
      </w:r>
    </w:p>
    <w:p w14:paraId="66A3ECAA" w14:textId="77777777" w:rsidR="00634F5B" w:rsidRDefault="009C1B9F" w:rsidP="00634F5B">
      <w:pPr>
        <w:pStyle w:val="ListParagraph"/>
        <w:numPr>
          <w:ilvl w:val="0"/>
          <w:numId w:val="1"/>
        </w:numPr>
        <w:tabs>
          <w:tab w:val="left" w:pos="4320"/>
          <w:tab w:val="left" w:pos="6840"/>
        </w:tabs>
      </w:pPr>
      <w:r>
        <w:t>The message “Connected” is displayed to the user.</w:t>
      </w:r>
    </w:p>
    <w:p w14:paraId="39BB2F24" w14:textId="77777777" w:rsidR="00B3635D" w:rsidRDefault="00B3635D" w:rsidP="009C1B9F">
      <w:pPr>
        <w:tabs>
          <w:tab w:val="left" w:pos="4320"/>
          <w:tab w:val="left" w:pos="6840"/>
        </w:tabs>
      </w:pPr>
      <w:r w:rsidRPr="009C1B9F">
        <w:rPr>
          <w:b/>
        </w:rPr>
        <w:t>SubFlows</w:t>
      </w:r>
      <w:r w:rsidR="009C1B9F">
        <w:t>:</w:t>
      </w:r>
    </w:p>
    <w:p w14:paraId="5D0C5BCE" w14:textId="77777777" w:rsidR="009C1B9F" w:rsidRDefault="00B3635D" w:rsidP="009C1B9F">
      <w:pPr>
        <w:tabs>
          <w:tab w:val="left" w:pos="4320"/>
          <w:tab w:val="left" w:pos="6840"/>
        </w:tabs>
      </w:pPr>
      <w:r w:rsidRPr="009C1B9F">
        <w:rPr>
          <w:b/>
        </w:rPr>
        <w:t>Alternate/Exceptional Flows</w:t>
      </w:r>
      <w:r>
        <w:t>:</w:t>
      </w:r>
    </w:p>
    <w:p w14:paraId="3E2AE4F9" w14:textId="77777777" w:rsidR="009C1B9F" w:rsidRDefault="009C1B9F" w:rsidP="009C1B9F">
      <w:pPr>
        <w:tabs>
          <w:tab w:val="left" w:pos="4320"/>
          <w:tab w:val="left" w:pos="6840"/>
        </w:tabs>
        <w:ind w:left="360"/>
      </w:pPr>
      <w:r>
        <w:t>4a. Application cannot connect to the camera</w:t>
      </w:r>
    </w:p>
    <w:p w14:paraId="0E9EF6F5" w14:textId="77777777" w:rsidR="009C1B9F" w:rsidRDefault="009C1B9F" w:rsidP="009C1B9F">
      <w:pPr>
        <w:tabs>
          <w:tab w:val="left" w:pos="4320"/>
          <w:tab w:val="left" w:pos="6840"/>
        </w:tabs>
        <w:ind w:left="360"/>
      </w:pPr>
      <w:r>
        <w:t>5a. Error message “Cannot connect to the selected camera” is displayed to the user</w:t>
      </w:r>
    </w:p>
    <w:p w14:paraId="0374C7F6" w14:textId="77777777" w:rsidR="009C1B9F" w:rsidRDefault="009C1B9F" w:rsidP="00B3635D">
      <w:pPr>
        <w:tabs>
          <w:tab w:val="left" w:pos="4320"/>
          <w:tab w:val="left" w:pos="6840"/>
        </w:tabs>
      </w:pPr>
    </w:p>
    <w:sectPr w:rsidR="009C1B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16CE9"/>
    <w:multiLevelType w:val="hybridMultilevel"/>
    <w:tmpl w:val="D4A2C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E5F07"/>
    <w:multiLevelType w:val="hybridMultilevel"/>
    <w:tmpl w:val="812E3C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9C33F4"/>
    <w:multiLevelType w:val="hybridMultilevel"/>
    <w:tmpl w:val="8FD2F41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LE0NjM2Nja3MDFW0lEKTi0uzszPAykwrAUAEp5C5iwAAAA="/>
  </w:docVars>
  <w:rsids>
    <w:rsidRoot w:val="00B3635D"/>
    <w:rsid w:val="00014C53"/>
    <w:rsid w:val="00570E58"/>
    <w:rsid w:val="00634F5B"/>
    <w:rsid w:val="006D0ACF"/>
    <w:rsid w:val="007919CB"/>
    <w:rsid w:val="009B4B1A"/>
    <w:rsid w:val="009C1B9F"/>
    <w:rsid w:val="00B3635D"/>
    <w:rsid w:val="00DF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0DF37"/>
  <w15:chartTrackingRefBased/>
  <w15:docId w15:val="{6221B8C9-BE95-4978-BF76-33E6E51A8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F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C26393-3289-4611-A3AD-F469F54828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Ebeling</dc:creator>
  <cp:keywords/>
  <dc:description/>
  <cp:lastModifiedBy>George Ebeling</cp:lastModifiedBy>
  <cp:revision>4</cp:revision>
  <dcterms:created xsi:type="dcterms:W3CDTF">2021-10-12T13:17:00Z</dcterms:created>
  <dcterms:modified xsi:type="dcterms:W3CDTF">2021-12-14T00:23:00Z</dcterms:modified>
</cp:coreProperties>
</file>